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Hairdresser Intern</w:t>
      </w:r>
    </w:p>
    <w:bookmarkEnd w:id="20"/>
    <w:p>
      <w:pPr>
        <w:pStyle w:val="BodyText"/>
      </w:pPr>
      <w:r>
        <w:t xml:space="preserve">Ms. Anjali Sharma</w:t>
      </w:r>
      <w:r>
        <w:br/>
      </w:r>
      <w:r>
        <w:t xml:space="preserve">Owner &amp; Master Stylist</w:t>
      </w:r>
      <w:r>
        <w:br/>
      </w:r>
      <w:r>
        <w:t xml:space="preserve">Glamour Salon Kathmandu</w:t>
      </w:r>
      <w:r>
        <w:br/>
      </w:r>
      <w:r>
        <w:t xml:space="preserve">Teku, Kathmandu, Nepal</w:t>
      </w:r>
    </w:p>
    <w:p>
      <w:pPr>
        <w:pStyle w:val="BodyText"/>
      </w:pPr>
      <w:r>
        <w:t xml:space="preserve">Date: October 26, 2023</w:t>
      </w:r>
    </w:p>
    <w:p>
      <w:pPr>
        <w:pStyle w:val="BodyText"/>
      </w:pPr>
      <w:r>
        <w:t xml:space="preserve">Dear Ms. Sharma,</w:t>
      </w:r>
    </w:p>
    <w:p>
      <w:pPr>
        <w:pStyle w:val="BodyText"/>
      </w:pPr>
      <w:r>
        <w:t xml:space="preserve">I am writing to express my profound enthusiasm for the Hairdresser Intern position at Glamour Salon, a premier establishment that has redefined beauty standards in Nepal Kathmandu. As a dedicated student of Cosmetology at Kathmandu Institute of Arts and Design with an unwavering passion for transformative hair artistry, I have long admired your salon's commitment to blending traditional Nepali aesthetics with contemporary global trends. This Internship Application Letter serves as my formal submission for the opportunity to learn under your esteemed guidance while contributing to Nepal Kathmandu's vibrant beauty industry.</w:t>
      </w:r>
    </w:p>
    <w:p>
      <w:pPr>
        <w:pStyle w:val="BodyText"/>
      </w:pPr>
      <w:r>
        <w:t xml:space="preserve">My journey toward becoming a professional Hairdresser began in my hometown of Bhaktapur, where I witnessed how skilled stylists could uplift communities through their craft. In Nepal Kathmandu, beauty salons aren't merely businesses—they're cultural hubs where stories are woven into hair strands and confidence is reborn. Glamour Salon's reputation for pioneering eco-conscious styling techniques using locally sourced botanicals (like Himalayan yarrow and marigold extracts) resonated deeply with me. I’ve followed your recent collaboration with Nepal Fashion Week, where your "Nepali Roots" collection featured traditional Madhesi braid patterns reimagined for modern runways—a testament to the innovative spirit I aspire to embody.</w:t>
      </w:r>
    </w:p>
    <w:p>
      <w:pPr>
        <w:pStyle w:val="BodyText"/>
      </w:pPr>
      <w:r>
        <w:t xml:space="preserve">During my academic training, I’ve honed technical competencies essential for today’s salon environment. I possess proficiency in all aspects of hair coloring (including natural henna formulations), precision cutting techniques (both razor and scissor work), and advanced chemical treatments such as keratin smoothing. Crucially, I’ve developed a keen understanding of Nepal Kathmandu’s diverse clientele—from young professionals seeking urban chic styles to elderly women requiring culturally sensitive bridal updos. My internship at "Bhairav Beauty Studio" in Patan taught me to balance efficiency with personalized service, where I consistently received positive feedback for my ability to anticipate client needs while maintaining a serene salon atmosphere.</w:t>
      </w:r>
    </w:p>
    <w:p>
      <w:pPr>
        <w:pStyle w:val="BodyText"/>
      </w:pPr>
      <w:r>
        <w:t xml:space="preserve">What distinguishes me as an ideal candidate is my deep appreciation for Nepal’s beauty heritage. I’ve studied traditional Nepali hair care practices through community workshops with elder artisans in Lalitpur, learning how braiding patterns signify social status in Newar culture and how medicinal herbs like saffron were historically used for hair strengthening. This knowledge fuels my belief that a modern Hairdresser must be both technician and cultural custodian. In Kathmandu’s competitive beauty landscape, I aim to bridge generations by integrating indigenous wisdom into contemporary styling—something Glamour Salon has masterfully demonstrated through your "Heritage Revival" workshops.</w:t>
      </w:r>
    </w:p>
    <w:p>
      <w:pPr>
        <w:pStyle w:val="BodyText"/>
      </w:pPr>
      <w:r>
        <w:t xml:space="preserve">I understand that an internship at Glamour Salon represents more than skill development—it’s a commitment to elevating Nepal Kathmandu’s position as a beauty destination. Having researched your salon’s community initiatives, I’m particularly inspired by your free haircare clinics for underprivileged women in Bhaktapur. My volunteer work with "Nepal Youth Care" taught me that true artistry serves humanity, and I would be honored to support such missions as part of my internship. Moreover, I’ve already begun learning basic Nepali (Maithili dialect) to better connect with regional clients—a small step toward fostering the inclusive environment Glamour Salon champions.</w:t>
      </w:r>
    </w:p>
    <w:p>
      <w:pPr>
        <w:pStyle w:val="BodyText"/>
      </w:pPr>
      <w:r>
        <w:t xml:space="preserve">As a native of Kathmandu Valley, I recognize the unique challenges and opportunities facing local beauty businesses. With Nepal’s tourism sector rebounding post-pandemic, salons like yours face growing demand for culturally intelligent services tailored to international visitors while preserving authentic Nepali identity. My fluency in English and basic Spanish (developed through interactions with foreign tourists at Thamel) positions me to contribute immediately to your expanding client base. I’m equally prepared to learn the intricacies of your salon’s digital ecosystem—managing Instagram bookings for clients traveling from Patan, Pokhara, or even abroad—and supporting your eco-initiatives by maintaining organic product inventory.</w:t>
      </w:r>
    </w:p>
    <w:p>
      <w:pPr>
        <w:pStyle w:val="BodyText"/>
      </w:pPr>
      <w:r>
        <w:t xml:space="preserve">My greatest asset is my relentless work ethic and humility. I’ve embraced the mantra "A Hairdresser’s hands create more than hair—they shape confidence," a philosophy I witnessed daily in my apprenticeship with Master Rajendra, whose salon was featured in Nepal Today. Though I’m eager to learn from your masterclass, I bring tangible value: my portfolio includes 150+ client transformations (from subtle balayage to intricate dreadlock styling), and I’ve developed a system for documenting client preferences that minimizes service errors. Most importantly, I understand that in Nepal Kathmandu’s tight-knit beauty community, reputation is everything—I would honor Glamour Salon’s legacy by embodying professionalism in every strand I touch.</w:t>
      </w:r>
    </w:p>
    <w:p>
      <w:pPr>
        <w:pStyle w:val="BodyText"/>
      </w:pPr>
      <w:r>
        <w:t xml:space="preserve">I am prepared to commit fully to this internship—offering 20 hours weekly during academic terms and full-time during summer breaks. I’ve attached my detailed portfolio showcasing Nepal Kathmandu-inspired projects, including a "Himalayan Bloom" collection using locally foraged flowers in hair accessories. I would welcome the opportunity to discuss how my skills align with Glamour Salon’s vision at your earliest convenience. Thank you for considering this Internship Application Letter; I am eager to contribute to your salon’s legacy while growing under your mentorship as Nepal Kathmandu continues to shine as a global beauty hub.</w:t>
      </w:r>
    </w:p>
    <w:p>
      <w:pPr>
        <w:pStyle w:val="BodyText"/>
      </w:pPr>
      <w:r>
        <w:t xml:space="preserve">With sincere respect and anticipation,</w:t>
      </w:r>
    </w:p>
    <w:p>
      <w:pPr>
        <w:pStyle w:val="BodyText"/>
      </w:pPr>
      <w:r>
        <w:br/>
      </w:r>
      <w:r>
        <w:br/>
      </w:r>
    </w:p>
    <w:p>
      <w:pPr>
        <w:pStyle w:val="BodyText"/>
      </w:pPr>
      <w:r>
        <w:t xml:space="preserve">Subina Shrestha</w:t>
      </w:r>
      <w:r>
        <w:br/>
      </w:r>
      <w:r>
        <w:t xml:space="preserve">Cosmetology Student (Kathmandu Institute of Arts &amp; Design)</w:t>
      </w:r>
      <w:r>
        <w:br/>
      </w:r>
      <w:r>
        <w:t xml:space="preserve">+977 9841234567 | subinashrestha@email.com</w:t>
      </w:r>
      <w:r>
        <w:br/>
      </w:r>
      <w:r>
        <w:t xml:space="preserve">Kathmandu, Nepal</w:t>
      </w:r>
    </w:p>
    <w:p>
      <w:pPr>
        <w:pStyle w:val="BodyText"/>
      </w:pPr>
      <w:r>
        <w:t xml:space="preserve">Enclosures: Portfolio (Nepal Kathmandu-Inspired Projects), Academic Transcripts, Volunteer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5-12-09T18:45:10Z</dcterms:created>
  <dcterms:modified xsi:type="dcterms:W3CDTF">2025-12-09T18:45:10Z</dcterms:modified>
</cp:coreProperties>
</file>

<file path=docProps/custom.xml><?xml version="1.0" encoding="utf-8"?>
<Properties xmlns="http://schemas.openxmlformats.org/officeDocument/2006/custom-properties" xmlns:vt="http://schemas.openxmlformats.org/officeDocument/2006/docPropsVTypes"/>
</file>